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bd7daa3088a8360425d8854d5e19afb5882a2f"/>
    <w:p>
      <w:pPr>
        <w:pStyle w:val="Heading3"/>
      </w:pPr>
      <w:r>
        <w:t xml:space="preserve">ОПОВЕЩЕНИЕ о начале общественных обсуждений по проекту планировки территории линейного объекта - реконструкция водопроводной сети по адресу: ул. Золоторожский Вал</w:t>
      </w:r>
    </w:p>
    <w:p>
      <w:pPr>
        <w:pStyle w:val="FirstParagraph"/>
      </w:pPr>
      <w:r>
        <w:t xml:space="preserve">01.12.202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vao.mos.ru/electronic-public-discussion/detail/948762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electronic-public-discussion/detail/94876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electronic-public-discussion/detail/94876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7T11:25:40Z</dcterms:created>
  <dcterms:modified xsi:type="dcterms:W3CDTF">2024-12-27T11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